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8F901" w14:textId="33EC3DF7" w:rsidR="00EA06A3" w:rsidRDefault="00EA06A3">
      <w:pPr>
        <w:rPr>
          <w:color w:val="000000"/>
          <w:lang w:val="en-US"/>
        </w:rPr>
      </w:pPr>
      <w:r>
        <w:rPr>
          <w:color w:val="000000"/>
          <w:lang w:val="en-US"/>
        </w:rPr>
        <w:t>Get the numbers for training and test for each.</w:t>
      </w:r>
    </w:p>
    <w:p w14:paraId="0AC2B070" w14:textId="1B8E59BC" w:rsidR="00EA06A3" w:rsidRDefault="00EA06A3">
      <w:pPr>
        <w:rPr>
          <w:color w:val="000000"/>
          <w:lang w:val="en-US"/>
        </w:rPr>
      </w:pPr>
      <w:r>
        <w:rPr>
          <w:color w:val="000000"/>
          <w:lang w:val="en-US"/>
        </w:rPr>
        <w:t>4,000 malware, 4,000 benign.</w:t>
      </w:r>
      <w:r w:rsidR="00F2047A">
        <w:rPr>
          <w:color w:val="000000"/>
          <w:lang w:val="en-US"/>
        </w:rPr>
        <w:t xml:space="preserve"> Is training.</w:t>
      </w:r>
    </w:p>
    <w:p w14:paraId="2EB85D85" w14:textId="10FD4520" w:rsidR="00F2047A" w:rsidRDefault="00F2047A">
      <w:pPr>
        <w:rPr>
          <w:color w:val="000000"/>
          <w:lang w:val="en-US"/>
        </w:rPr>
      </w:pPr>
      <w:r>
        <w:rPr>
          <w:color w:val="000000"/>
          <w:lang w:val="en-US"/>
        </w:rPr>
        <w:t>150 malware, 150 benign.</w:t>
      </w:r>
    </w:p>
    <w:p w14:paraId="45488A78" w14:textId="77777777" w:rsidR="00F5306D" w:rsidRDefault="00F5306D">
      <w:pPr>
        <w:rPr>
          <w:color w:val="000000"/>
          <w:lang w:val="en-US"/>
        </w:rPr>
      </w:pPr>
    </w:p>
    <w:p w14:paraId="4F2AE3E5" w14:textId="392E63FD" w:rsidR="00F2047A" w:rsidRDefault="00F5306D">
      <w:pPr>
        <w:rPr>
          <w:color w:val="000000"/>
          <w:lang w:val="en-US"/>
        </w:rPr>
      </w:pPr>
      <w:r>
        <w:rPr>
          <w:color w:val="000000"/>
          <w:lang w:val="en-US"/>
        </w:rPr>
        <w:t xml:space="preserve">Malware to Malware &amp; Malware to Vulnerabilities with </w:t>
      </w:r>
      <w:r w:rsidR="0050158F">
        <w:rPr>
          <w:color w:val="000000"/>
          <w:lang w:val="en-US"/>
        </w:rPr>
        <w:t>Inst &amp; Image.</w:t>
      </w:r>
    </w:p>
    <w:p w14:paraId="1A685126" w14:textId="77777777" w:rsidR="00EA06A3" w:rsidRDefault="00EA06A3">
      <w:pPr>
        <w:rPr>
          <w:color w:val="000000"/>
          <w:lang w:val="en-US"/>
        </w:rPr>
      </w:pPr>
    </w:p>
    <w:p w14:paraId="104006FF" w14:textId="77777777" w:rsidR="00EA06A3" w:rsidRDefault="00EA06A3">
      <w:pPr>
        <w:rPr>
          <w:color w:val="000000"/>
          <w:lang w:val="en-US"/>
        </w:rPr>
      </w:pPr>
    </w:p>
    <w:p w14:paraId="41C60996" w14:textId="593626BD" w:rsidR="00125462" w:rsidRDefault="00EC5B58">
      <w:pPr>
        <w:rPr>
          <w:color w:val="000000"/>
          <w:lang w:val="en-US"/>
        </w:rPr>
      </w:pPr>
      <w:r>
        <w:rPr>
          <w:color w:val="000000"/>
          <w:lang w:val="en-US"/>
        </w:rPr>
        <w:t>Classification 50/50 split</w:t>
      </w:r>
      <w:r w:rsidR="00DC32DC">
        <w:rPr>
          <w:color w:val="000000"/>
          <w:lang w:val="en-US"/>
        </w:rPr>
        <w:t>. Examples.</w:t>
      </w:r>
    </w:p>
    <w:p w14:paraId="02BDBB1B" w14:textId="77777777" w:rsidR="00C57C8C" w:rsidRDefault="00C57C8C">
      <w:pPr>
        <w:rPr>
          <w:color w:val="000000"/>
          <w:lang w:val="en-US"/>
        </w:rPr>
      </w:pPr>
    </w:p>
    <w:p w14:paraId="2D4004AB" w14:textId="200438F5" w:rsidR="00C57C8C" w:rsidRDefault="00C57C8C">
      <w:pPr>
        <w:rPr>
          <w:color w:val="000000"/>
          <w:lang w:val="en-US"/>
        </w:rPr>
      </w:pPr>
      <w:r>
        <w:rPr>
          <w:color w:val="000000"/>
          <w:lang w:val="en-US"/>
        </w:rPr>
        <w:t>Control 4 system (AV).</w:t>
      </w:r>
    </w:p>
    <w:p w14:paraId="42F9C10A" w14:textId="77777777" w:rsidR="00125462" w:rsidRDefault="00125462">
      <w:pPr>
        <w:rPr>
          <w:color w:val="000000"/>
          <w:lang w:val="en-US"/>
        </w:rPr>
      </w:pPr>
    </w:p>
    <w:p w14:paraId="3A6AF09F" w14:textId="656A883F" w:rsidR="009D4BFF" w:rsidRPr="00B07050" w:rsidRDefault="003B0590">
      <w:pPr>
        <w:rPr>
          <w:color w:val="000000"/>
          <w:lang w:val="en-US"/>
        </w:rPr>
      </w:pPr>
      <w:r>
        <w:rPr>
          <w:color w:val="000000"/>
          <w:lang w:val="en-US"/>
        </w:rPr>
        <w:t xml:space="preserve">Image: </w:t>
      </w:r>
      <w:r w:rsidR="00B07050">
        <w:rPr>
          <w:color w:val="000000"/>
          <w:lang w:val="en-US"/>
        </w:rPr>
        <w:t>Malware to Malware</w:t>
      </w:r>
    </w:p>
    <w:p w14:paraId="1C3039EF" w14:textId="77777777" w:rsidR="00A0281E" w:rsidRDefault="00A0281E">
      <w:pPr>
        <w:rPr>
          <w:color w:val="000000"/>
        </w:rPr>
      </w:pPr>
    </w:p>
    <w:tbl>
      <w:tblPr>
        <w:tblW w:w="5000" w:type="pct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45"/>
        <w:gridCol w:w="1605"/>
        <w:gridCol w:w="1993"/>
        <w:gridCol w:w="1693"/>
        <w:gridCol w:w="3230"/>
      </w:tblGrid>
      <w:tr w:rsidR="009D4BFF" w14:paraId="3A6AF0A5" w14:textId="77777777">
        <w:tc>
          <w:tcPr>
            <w:tcW w:w="14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0A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Architecture</w:t>
            </w:r>
          </w:p>
        </w:tc>
        <w:tc>
          <w:tcPr>
            <w:tcW w:w="16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0A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ransfer Type</w:t>
            </w:r>
          </w:p>
        </w:tc>
        <w:tc>
          <w:tcPr>
            <w:tcW w:w="19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0A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Validation</w:t>
            </w:r>
          </w:p>
        </w:tc>
        <w:tc>
          <w:tcPr>
            <w:tcW w:w="1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0A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gularization</w:t>
            </w:r>
          </w:p>
        </w:tc>
        <w:tc>
          <w:tcPr>
            <w:tcW w:w="32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A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ID</w:t>
            </w:r>
          </w:p>
        </w:tc>
      </w:tr>
      <w:tr w:rsidR="009D4BFF" w14:paraId="3A6AF0A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A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A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A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A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A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D4BFF" w14:paraId="3A6AF0B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A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A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A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A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B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9D4BFF" w14:paraId="3A6AF0B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B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9D4BFF" w14:paraId="3A6AF0B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B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9D4BFF" w14:paraId="3A6AF0C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B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C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</w:tr>
      <w:tr w:rsidR="009D4BFF" w14:paraId="3A6AF0C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C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9D4BFF" w14:paraId="3A6AF0C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C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C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</w:tr>
      <w:tr w:rsidR="009D4BFF" w14:paraId="3A6AF0D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D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</w:tr>
      <w:tr w:rsidR="009D4BFF" w14:paraId="3A6AF0D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D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</w:tr>
      <w:tr w:rsidR="009D4BFF" w14:paraId="3A6AF0E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D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E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  <w:tr w:rsidR="009D4BFF" w14:paraId="3A6AF0E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E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</w:tr>
      <w:tr w:rsidR="009D4BFF" w14:paraId="3A6AF0E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E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</w:tr>
      <w:tr w:rsidR="009D4BFF" w14:paraId="3A6AF0F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E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F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3</w:t>
            </w:r>
          </w:p>
        </w:tc>
      </w:tr>
      <w:tr w:rsidR="009D4BFF" w14:paraId="3A6AF0F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F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</w:tr>
      <w:tr w:rsidR="009D4BFF" w14:paraId="3A6AF0F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0F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0F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</w:tr>
      <w:tr w:rsidR="009D4BFF" w14:paraId="3A6AF10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0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</w:tr>
      <w:tr w:rsidR="009D4BFF" w14:paraId="3A6AF10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0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7</w:t>
            </w:r>
          </w:p>
        </w:tc>
      </w:tr>
      <w:tr w:rsidR="009D4BFF" w14:paraId="3A6AF11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0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1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8</w:t>
            </w:r>
          </w:p>
        </w:tc>
      </w:tr>
      <w:tr w:rsidR="009D4BFF" w14:paraId="3A6AF11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16" w14:textId="0C4F46C5" w:rsidR="009D4BFF" w:rsidRPr="00F60B1D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19</w:t>
            </w:r>
            <w:r w:rsidR="00F60B1D">
              <w:rPr>
                <w:color w:val="000000"/>
                <w:lang w:val="en-US"/>
              </w:rPr>
              <w:t xml:space="preserve"> – 88</w:t>
            </w:r>
          </w:p>
        </w:tc>
      </w:tr>
      <w:tr w:rsidR="009D4BFF" w14:paraId="3A6AF11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1C" w14:textId="30FA5F3F" w:rsidR="009D4BFF" w:rsidRPr="00F60B1D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0</w:t>
            </w:r>
            <w:r w:rsidR="00F60B1D">
              <w:rPr>
                <w:color w:val="000000"/>
                <w:lang w:val="en-US"/>
              </w:rPr>
              <w:t xml:space="preserve"> </w:t>
            </w:r>
            <w:r w:rsidR="00221A75">
              <w:rPr>
                <w:color w:val="000000"/>
                <w:lang w:val="en-US"/>
              </w:rPr>
              <w:t>–</w:t>
            </w:r>
            <w:r w:rsidR="00F60B1D">
              <w:rPr>
                <w:color w:val="000000"/>
                <w:lang w:val="en-US"/>
              </w:rPr>
              <w:t xml:space="preserve"> </w:t>
            </w:r>
            <w:r w:rsidR="00221A75">
              <w:rPr>
                <w:color w:val="000000"/>
                <w:lang w:val="en-US"/>
              </w:rPr>
              <w:t>81</w:t>
            </w:r>
          </w:p>
        </w:tc>
      </w:tr>
      <w:tr w:rsidR="009D4BFF" w14:paraId="3A6AF12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1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22" w14:textId="36BB9323" w:rsidR="009D4BFF" w:rsidRPr="00221A75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1</w:t>
            </w:r>
            <w:r w:rsidR="00221A75">
              <w:rPr>
                <w:color w:val="000000"/>
                <w:lang w:val="en-US"/>
              </w:rPr>
              <w:t xml:space="preserve"> – 88</w:t>
            </w:r>
          </w:p>
        </w:tc>
      </w:tr>
      <w:tr w:rsidR="009D4BFF" w14:paraId="3A6AF12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28" w14:textId="4C8FA4E4" w:rsidR="009D4BFF" w:rsidRPr="00221A75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2</w:t>
            </w:r>
            <w:r w:rsidR="00221A75">
              <w:rPr>
                <w:color w:val="000000"/>
                <w:lang w:val="en-US"/>
              </w:rPr>
              <w:t xml:space="preserve"> – 97</w:t>
            </w:r>
          </w:p>
        </w:tc>
      </w:tr>
      <w:tr w:rsidR="009D4BFF" w14:paraId="3A6AF12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2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2E" w14:textId="7A9C393A" w:rsidR="009D4BFF" w:rsidRPr="00144F8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3</w:t>
            </w:r>
            <w:r w:rsidR="00144F80">
              <w:rPr>
                <w:color w:val="000000"/>
                <w:lang w:val="en-US"/>
              </w:rPr>
              <w:t xml:space="preserve"> - 51</w:t>
            </w:r>
          </w:p>
        </w:tc>
      </w:tr>
      <w:tr w:rsidR="009D4BFF" w14:paraId="3A6AF13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34" w14:textId="2772B063" w:rsidR="009D4BFF" w:rsidRPr="00144F8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4</w:t>
            </w:r>
            <w:r w:rsidR="00144F80">
              <w:rPr>
                <w:color w:val="000000"/>
                <w:lang w:val="en-US"/>
              </w:rPr>
              <w:t xml:space="preserve"> – 97</w:t>
            </w:r>
          </w:p>
        </w:tc>
      </w:tr>
      <w:tr w:rsidR="009D4BFF" w14:paraId="3A6AF13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lastRenderedPageBreak/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3A" w14:textId="13E5EE21" w:rsidR="009D4BFF" w:rsidRPr="00144F8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5</w:t>
            </w:r>
            <w:r w:rsidR="00144F80">
              <w:rPr>
                <w:color w:val="000000"/>
                <w:lang w:val="en-US"/>
              </w:rPr>
              <w:t xml:space="preserve"> – 58</w:t>
            </w:r>
          </w:p>
        </w:tc>
      </w:tr>
      <w:tr w:rsidR="009D4BFF" w14:paraId="3A6AF14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3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40" w14:textId="1FF202C9" w:rsidR="009D4BFF" w:rsidRPr="00144F8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6</w:t>
            </w:r>
            <w:r w:rsidR="00144F80">
              <w:rPr>
                <w:color w:val="000000"/>
                <w:lang w:val="en-US"/>
              </w:rPr>
              <w:t xml:space="preserve"> </w:t>
            </w:r>
            <w:r w:rsidR="003512D0">
              <w:rPr>
                <w:color w:val="000000"/>
                <w:lang w:val="en-US"/>
              </w:rPr>
              <w:t>–</w:t>
            </w:r>
            <w:r w:rsidR="00144F80">
              <w:rPr>
                <w:color w:val="000000"/>
                <w:lang w:val="en-US"/>
              </w:rPr>
              <w:t xml:space="preserve"> </w:t>
            </w:r>
            <w:r w:rsidR="003512D0">
              <w:rPr>
                <w:color w:val="000000"/>
                <w:lang w:val="en-US"/>
              </w:rPr>
              <w:t>53</w:t>
            </w:r>
          </w:p>
        </w:tc>
      </w:tr>
      <w:tr w:rsidR="009D4BFF" w14:paraId="3A6AF14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46" w14:textId="2C910218" w:rsidR="009D4BFF" w:rsidRPr="003512D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7</w:t>
            </w:r>
            <w:r w:rsidR="003512D0">
              <w:rPr>
                <w:color w:val="000000"/>
                <w:lang w:val="en-US"/>
              </w:rPr>
              <w:t xml:space="preserve"> – 58</w:t>
            </w:r>
          </w:p>
        </w:tc>
      </w:tr>
      <w:tr w:rsidR="009D4BFF" w14:paraId="3A6AF14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4C" w14:textId="6DF94EDD" w:rsidR="009D4BFF" w:rsidRPr="003512D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8</w:t>
            </w:r>
            <w:r w:rsidR="003512D0">
              <w:rPr>
                <w:color w:val="000000"/>
                <w:lang w:val="en-US"/>
              </w:rPr>
              <w:t xml:space="preserve"> – 52</w:t>
            </w:r>
          </w:p>
        </w:tc>
      </w:tr>
      <w:tr w:rsidR="009D4BFF" w14:paraId="3A6AF15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4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52" w14:textId="70445728" w:rsidR="009D4BFF" w:rsidRPr="003512D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29</w:t>
            </w:r>
            <w:r w:rsidR="003512D0">
              <w:rPr>
                <w:color w:val="000000"/>
                <w:lang w:val="en-US"/>
              </w:rPr>
              <w:t xml:space="preserve"> – 59</w:t>
            </w:r>
          </w:p>
        </w:tc>
      </w:tr>
      <w:tr w:rsidR="009D4BFF" w14:paraId="3A6AF15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58" w14:textId="2CD3F8E4" w:rsidR="009D4BFF" w:rsidRPr="003512D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30</w:t>
            </w:r>
            <w:r w:rsidR="003512D0">
              <w:rPr>
                <w:color w:val="000000"/>
                <w:lang w:val="en-US"/>
              </w:rPr>
              <w:t xml:space="preserve"> – 50</w:t>
            </w:r>
          </w:p>
        </w:tc>
      </w:tr>
      <w:tr w:rsidR="009D4BFF" w14:paraId="3A6AF15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5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5E" w14:textId="7E700324" w:rsidR="009D4BFF" w:rsidRPr="003512D0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31</w:t>
            </w:r>
            <w:r w:rsidR="003512D0">
              <w:rPr>
                <w:color w:val="000000"/>
                <w:lang w:val="en-US"/>
              </w:rPr>
              <w:t xml:space="preserve"> – 66</w:t>
            </w:r>
          </w:p>
        </w:tc>
      </w:tr>
      <w:tr w:rsidR="009D4BFF" w14:paraId="3A6AF16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64" w14:textId="6333CF6E" w:rsidR="009D4BFF" w:rsidRPr="000D2E87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32</w:t>
            </w:r>
            <w:r w:rsidR="000D2E87">
              <w:rPr>
                <w:color w:val="000000"/>
                <w:lang w:val="en-US"/>
              </w:rPr>
              <w:t xml:space="preserve"> – 71</w:t>
            </w:r>
          </w:p>
        </w:tc>
      </w:tr>
      <w:tr w:rsidR="009D4BFF" w14:paraId="3A6AF16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6A" w14:textId="46C25805" w:rsidR="009D4BFF" w:rsidRPr="000D2E87" w:rsidRDefault="00000000">
            <w:pPr>
              <w:pStyle w:val="a1"/>
              <w:rPr>
                <w:color w:val="000000"/>
                <w:lang w:val="en-US"/>
              </w:rPr>
            </w:pPr>
            <w:r>
              <w:rPr>
                <w:color w:val="000000"/>
              </w:rPr>
              <w:t>33</w:t>
            </w:r>
            <w:r w:rsidR="000D2E87">
              <w:rPr>
                <w:color w:val="000000"/>
                <w:lang w:val="en-US"/>
              </w:rPr>
              <w:t xml:space="preserve"> – 55</w:t>
            </w:r>
          </w:p>
        </w:tc>
      </w:tr>
      <w:tr w:rsidR="009D4BFF" w14:paraId="3A6AF17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6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7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4</w:t>
            </w:r>
          </w:p>
        </w:tc>
      </w:tr>
      <w:tr w:rsidR="009D4BFF" w14:paraId="3A6AF17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7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7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7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7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7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5</w:t>
            </w:r>
          </w:p>
        </w:tc>
      </w:tr>
      <w:tr w:rsidR="009D4BFF" w14:paraId="3A6AF17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7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7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7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7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7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6</w:t>
            </w:r>
          </w:p>
        </w:tc>
      </w:tr>
    </w:tbl>
    <w:p w14:paraId="3A6AF17E" w14:textId="77777777" w:rsidR="009D4BFF" w:rsidRDefault="009D4BFF">
      <w:pPr>
        <w:rPr>
          <w:color w:val="000000"/>
        </w:rPr>
      </w:pPr>
    </w:p>
    <w:p w14:paraId="3A6AF17F" w14:textId="45683EA3" w:rsidR="009D4BFF" w:rsidRDefault="003B0590">
      <w:pPr>
        <w:rPr>
          <w:color w:val="000000"/>
        </w:rPr>
      </w:pPr>
      <w:r>
        <w:rPr>
          <w:color w:val="000000"/>
          <w:lang w:val="en-US"/>
        </w:rPr>
        <w:t xml:space="preserve">Image: </w:t>
      </w:r>
      <w:r w:rsidR="00000000">
        <w:rPr>
          <w:color w:val="000000"/>
        </w:rPr>
        <w:t>Malware to Vulnerabilities</w:t>
      </w:r>
    </w:p>
    <w:p w14:paraId="3A6AF180" w14:textId="77777777" w:rsidR="009D4BFF" w:rsidRDefault="009D4BFF">
      <w:pPr>
        <w:rPr>
          <w:color w:val="000000"/>
        </w:rPr>
      </w:pPr>
    </w:p>
    <w:tbl>
      <w:tblPr>
        <w:tblW w:w="5000" w:type="pct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44"/>
        <w:gridCol w:w="1605"/>
        <w:gridCol w:w="1993"/>
        <w:gridCol w:w="1693"/>
        <w:gridCol w:w="3231"/>
      </w:tblGrid>
      <w:tr w:rsidR="009D4BFF" w14:paraId="3A6AF186" w14:textId="77777777">
        <w:tc>
          <w:tcPr>
            <w:tcW w:w="144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18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Architecture</w:t>
            </w:r>
          </w:p>
        </w:tc>
        <w:tc>
          <w:tcPr>
            <w:tcW w:w="16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18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ransfer Type</w:t>
            </w:r>
          </w:p>
        </w:tc>
        <w:tc>
          <w:tcPr>
            <w:tcW w:w="19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18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Validation</w:t>
            </w:r>
          </w:p>
        </w:tc>
        <w:tc>
          <w:tcPr>
            <w:tcW w:w="1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18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gularization</w:t>
            </w:r>
          </w:p>
        </w:tc>
        <w:tc>
          <w:tcPr>
            <w:tcW w:w="323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8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ID</w:t>
            </w:r>
          </w:p>
        </w:tc>
      </w:tr>
      <w:tr w:rsidR="009D4BFF" w14:paraId="3A6AF18C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8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8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8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8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8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D4BFF" w14:paraId="3A6AF192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8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8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8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9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9D4BFF" w14:paraId="3A6AF198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9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9D4BFF" w14:paraId="3A6AF19E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9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9D4BFF" w14:paraId="3A6AF1A4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9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A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</w:tr>
      <w:tr w:rsidR="009D4BFF" w14:paraId="3A6AF1AA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A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9D4BFF" w14:paraId="3A6AF1B0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A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A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</w:tr>
      <w:tr w:rsidR="009D4BFF" w14:paraId="3A6AF1B6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B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</w:tr>
      <w:tr w:rsidR="009D4BFF" w14:paraId="3A6AF1BC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B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</w:tr>
      <w:tr w:rsidR="009D4BFF" w14:paraId="3A6AF1C2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B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C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  <w:tr w:rsidR="009D4BFF" w14:paraId="3A6AF1C8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C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</w:tr>
      <w:tr w:rsidR="009D4BFF" w14:paraId="3A6AF1CE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C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</w:tr>
      <w:tr w:rsidR="009D4BFF" w14:paraId="3A6AF1D4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C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D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3</w:t>
            </w:r>
          </w:p>
        </w:tc>
      </w:tr>
      <w:tr w:rsidR="009D4BFF" w14:paraId="3A6AF1DA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D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</w:tr>
      <w:tr w:rsidR="009D4BFF" w14:paraId="3A6AF1E0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D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D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</w:tr>
      <w:tr w:rsidR="009D4BFF" w14:paraId="3A6AF1E6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E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</w:tr>
      <w:tr w:rsidR="009D4BFF" w14:paraId="3A6AF1EC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E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7</w:t>
            </w:r>
          </w:p>
        </w:tc>
      </w:tr>
      <w:tr w:rsidR="009D4BFF" w14:paraId="3A6AF1F2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E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F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8</w:t>
            </w:r>
          </w:p>
        </w:tc>
      </w:tr>
      <w:tr w:rsidR="009D4BFF" w14:paraId="3A6AF1F8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F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9</w:t>
            </w:r>
          </w:p>
        </w:tc>
      </w:tr>
      <w:tr w:rsidR="009D4BFF" w14:paraId="3A6AF1FE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lastRenderedPageBreak/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1F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</w:tr>
      <w:tr w:rsidR="009D4BFF" w14:paraId="3A6AF204" w14:textId="77777777">
        <w:trPr>
          <w:trHeight w:val="414"/>
        </w:trPr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1F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0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</w:tr>
      <w:tr w:rsidR="009D4BFF" w14:paraId="3A6AF20A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0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2</w:t>
            </w:r>
          </w:p>
        </w:tc>
      </w:tr>
      <w:tr w:rsidR="009D4BFF" w14:paraId="3A6AF210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0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0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3</w:t>
            </w:r>
          </w:p>
        </w:tc>
      </w:tr>
      <w:tr w:rsidR="009D4BFF" w14:paraId="3A6AF216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1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4</w:t>
            </w:r>
          </w:p>
        </w:tc>
      </w:tr>
      <w:tr w:rsidR="009D4BFF" w14:paraId="3A6AF21C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1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5</w:t>
            </w:r>
          </w:p>
        </w:tc>
      </w:tr>
      <w:tr w:rsidR="009D4BFF" w14:paraId="3A6AF222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1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2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6</w:t>
            </w:r>
          </w:p>
        </w:tc>
      </w:tr>
      <w:tr w:rsidR="009D4BFF" w14:paraId="3A6AF228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2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7</w:t>
            </w:r>
          </w:p>
        </w:tc>
      </w:tr>
      <w:tr w:rsidR="009D4BFF" w14:paraId="3A6AF22E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2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8</w:t>
            </w:r>
          </w:p>
        </w:tc>
      </w:tr>
      <w:tr w:rsidR="009D4BFF" w14:paraId="3A6AF234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2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3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9</w:t>
            </w:r>
          </w:p>
        </w:tc>
      </w:tr>
      <w:tr w:rsidR="009D4BFF" w14:paraId="3A6AF23A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3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9D4BFF" w14:paraId="3A6AF240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3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3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1</w:t>
            </w:r>
          </w:p>
        </w:tc>
      </w:tr>
      <w:tr w:rsidR="009D4BFF" w14:paraId="3A6AF246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4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</w:tr>
      <w:tr w:rsidR="009D4BFF" w14:paraId="3A6AF24C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4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3</w:t>
            </w:r>
          </w:p>
        </w:tc>
      </w:tr>
      <w:tr w:rsidR="009D4BFF" w14:paraId="3A6AF252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4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5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4</w:t>
            </w:r>
          </w:p>
        </w:tc>
      </w:tr>
      <w:tr w:rsidR="009D4BFF" w14:paraId="3A6AF258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5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5</w:t>
            </w:r>
          </w:p>
        </w:tc>
      </w:tr>
      <w:tr w:rsidR="009D4BFF" w14:paraId="3A6AF25E" w14:textId="77777777">
        <w:tc>
          <w:tcPr>
            <w:tcW w:w="1445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snet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5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323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5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6</w:t>
            </w:r>
          </w:p>
        </w:tc>
      </w:tr>
    </w:tbl>
    <w:p w14:paraId="3A6AF25F" w14:textId="77777777" w:rsidR="009D4BFF" w:rsidRDefault="009D4BFF">
      <w:pPr>
        <w:rPr>
          <w:color w:val="000000"/>
        </w:rPr>
      </w:pPr>
    </w:p>
    <w:p w14:paraId="3A6AF260" w14:textId="77777777" w:rsidR="009D4BFF" w:rsidRDefault="009D4BFF">
      <w:pPr>
        <w:rPr>
          <w:color w:val="000000"/>
        </w:rPr>
      </w:pPr>
    </w:p>
    <w:p w14:paraId="3A6AF261" w14:textId="77777777" w:rsidR="009D4BFF" w:rsidRDefault="00000000">
      <w:pPr>
        <w:rPr>
          <w:color w:val="000000"/>
        </w:rPr>
      </w:pPr>
      <w:r>
        <w:rPr>
          <w:color w:val="000000"/>
        </w:rPr>
        <w:t>Instruction Counts:</w:t>
      </w:r>
    </w:p>
    <w:p w14:paraId="3A6AF262" w14:textId="77777777" w:rsidR="009D4BFF" w:rsidRDefault="009D4BFF">
      <w:pPr>
        <w:rPr>
          <w:color w:val="000000"/>
        </w:rPr>
      </w:pPr>
    </w:p>
    <w:p w14:paraId="3A6AF263" w14:textId="77777777" w:rsidR="009D4BFF" w:rsidRDefault="00000000">
      <w:pPr>
        <w:rPr>
          <w:color w:val="000000"/>
        </w:rPr>
      </w:pPr>
      <w:r>
        <w:rPr>
          <w:color w:val="000000"/>
        </w:rPr>
        <w:t>Malware to Malware</w:t>
      </w:r>
    </w:p>
    <w:p w14:paraId="3A6AF264" w14:textId="77777777" w:rsidR="009D4BFF" w:rsidRDefault="009D4BFF">
      <w:pPr>
        <w:rPr>
          <w:color w:val="000000"/>
        </w:rPr>
      </w:pPr>
    </w:p>
    <w:tbl>
      <w:tblPr>
        <w:tblW w:w="5000" w:type="pct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45"/>
        <w:gridCol w:w="1605"/>
        <w:gridCol w:w="1993"/>
        <w:gridCol w:w="1693"/>
        <w:gridCol w:w="1358"/>
        <w:gridCol w:w="1872"/>
      </w:tblGrid>
      <w:tr w:rsidR="009D4BFF" w14:paraId="3A6AF26B" w14:textId="77777777">
        <w:tc>
          <w:tcPr>
            <w:tcW w:w="14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26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Architecture</w:t>
            </w:r>
          </w:p>
        </w:tc>
        <w:tc>
          <w:tcPr>
            <w:tcW w:w="16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26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ransfer Type</w:t>
            </w:r>
          </w:p>
        </w:tc>
        <w:tc>
          <w:tcPr>
            <w:tcW w:w="19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26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Validation</w:t>
            </w:r>
          </w:p>
        </w:tc>
        <w:tc>
          <w:tcPr>
            <w:tcW w:w="1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26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gularization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26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Embedding</w:t>
            </w:r>
          </w:p>
        </w:tc>
        <w:tc>
          <w:tcPr>
            <w:tcW w:w="18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6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ID</w:t>
            </w:r>
          </w:p>
        </w:tc>
      </w:tr>
      <w:tr w:rsidR="009D4BFF" w14:paraId="3A6AF27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6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6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6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6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7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D4BFF" w14:paraId="3A6AF27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7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9D4BFF" w14:paraId="3A6AF28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7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7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9D4BFF" w14:paraId="3A6AF28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8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9D4BFF" w14:paraId="3A6AF28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8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</w:tr>
      <w:tr w:rsidR="009D4BFF" w14:paraId="3A6AF29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8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9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9D4BFF" w14:paraId="3A6AF29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9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</w:tr>
      <w:tr w:rsidR="009D4BFF" w14:paraId="3A6AF2A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9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A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</w:tr>
      <w:tr w:rsidR="009D4BFF" w14:paraId="3A6AF2AA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A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</w:tr>
      <w:tr w:rsidR="009D4BFF" w14:paraId="3A6AF2B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A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B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  <w:tr w:rsidR="009D4BFF" w14:paraId="3A6AF2B8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B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</w:tr>
      <w:tr w:rsidR="009D4BFF" w14:paraId="3A6AF2B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B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B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</w:tr>
      <w:tr w:rsidR="009D4BFF" w14:paraId="3A6AF2C6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lastRenderedPageBreak/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C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3</w:t>
            </w:r>
          </w:p>
        </w:tc>
      </w:tr>
      <w:tr w:rsidR="009D4BFF" w14:paraId="3A6AF2C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C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</w:tr>
      <w:tr w:rsidR="009D4BFF" w14:paraId="3A6AF2D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C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D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</w:tr>
      <w:tr w:rsidR="009D4BFF" w14:paraId="3A6AF2D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D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</w:tr>
      <w:tr w:rsidR="009D4BFF" w14:paraId="3A6AF2E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D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E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7</w:t>
            </w:r>
          </w:p>
        </w:tc>
      </w:tr>
      <w:tr w:rsidR="009D4BFF" w14:paraId="3A6AF2E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E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8</w:t>
            </w:r>
          </w:p>
        </w:tc>
      </w:tr>
      <w:tr w:rsidR="009D4BFF" w14:paraId="3A6AF2F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E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E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9</w:t>
            </w:r>
          </w:p>
        </w:tc>
      </w:tr>
      <w:tr w:rsidR="009D4BFF" w14:paraId="3A6AF2F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F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</w:tr>
      <w:tr w:rsidR="009D4BFF" w14:paraId="3A6AF2F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2F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</w:tr>
      <w:tr w:rsidR="009D4BFF" w14:paraId="3A6AF30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2F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0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2</w:t>
            </w:r>
          </w:p>
        </w:tc>
      </w:tr>
      <w:tr w:rsidR="009D4BFF" w14:paraId="3A6AF30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0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3</w:t>
            </w:r>
          </w:p>
        </w:tc>
      </w:tr>
      <w:tr w:rsidR="009D4BFF" w14:paraId="3A6AF31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0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1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4</w:t>
            </w:r>
          </w:p>
        </w:tc>
      </w:tr>
      <w:tr w:rsidR="009D4BFF" w14:paraId="3A6AF31A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1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5</w:t>
            </w:r>
          </w:p>
        </w:tc>
      </w:tr>
      <w:tr w:rsidR="009D4BFF" w14:paraId="3A6AF32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1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2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6</w:t>
            </w:r>
          </w:p>
        </w:tc>
      </w:tr>
      <w:tr w:rsidR="009D4BFF" w14:paraId="3A6AF328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2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7</w:t>
            </w:r>
          </w:p>
        </w:tc>
      </w:tr>
      <w:tr w:rsidR="009D4BFF" w14:paraId="3A6AF32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2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2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8</w:t>
            </w:r>
          </w:p>
        </w:tc>
      </w:tr>
      <w:tr w:rsidR="009D4BFF" w14:paraId="3A6AF336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3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9</w:t>
            </w:r>
          </w:p>
        </w:tc>
      </w:tr>
      <w:tr w:rsidR="009D4BFF" w14:paraId="3A6AF33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3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9D4BFF" w14:paraId="3A6AF34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3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4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1</w:t>
            </w:r>
          </w:p>
        </w:tc>
      </w:tr>
      <w:tr w:rsidR="009D4BFF" w14:paraId="3A6AF34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4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</w:tr>
      <w:tr w:rsidR="009D4BFF" w14:paraId="3A6AF35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4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5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3</w:t>
            </w:r>
          </w:p>
        </w:tc>
      </w:tr>
      <w:tr w:rsidR="009D4BFF" w14:paraId="3A6AF35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5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4</w:t>
            </w:r>
          </w:p>
        </w:tc>
      </w:tr>
      <w:tr w:rsidR="009D4BFF" w14:paraId="3A6AF36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5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5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5</w:t>
            </w:r>
          </w:p>
        </w:tc>
      </w:tr>
      <w:tr w:rsidR="009D4BFF" w14:paraId="3A6AF36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6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6</w:t>
            </w:r>
          </w:p>
        </w:tc>
      </w:tr>
      <w:tr w:rsidR="009D4BFF" w14:paraId="3A6AF36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6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7</w:t>
            </w:r>
          </w:p>
        </w:tc>
      </w:tr>
      <w:tr w:rsidR="009D4BFF" w14:paraId="3A6AF37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6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7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8</w:t>
            </w:r>
          </w:p>
        </w:tc>
      </w:tr>
      <w:tr w:rsidR="009D4BFF" w14:paraId="3A6AF37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7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9</w:t>
            </w:r>
          </w:p>
        </w:tc>
      </w:tr>
      <w:tr w:rsidR="009D4BFF" w14:paraId="3A6AF38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7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8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0</w:t>
            </w:r>
          </w:p>
        </w:tc>
      </w:tr>
      <w:tr w:rsidR="009D4BFF" w14:paraId="3A6AF38A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8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1</w:t>
            </w:r>
          </w:p>
        </w:tc>
      </w:tr>
      <w:tr w:rsidR="009D4BFF" w14:paraId="3A6AF39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8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9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2</w:t>
            </w:r>
          </w:p>
        </w:tc>
      </w:tr>
      <w:tr w:rsidR="009D4BFF" w14:paraId="3A6AF398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9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3</w:t>
            </w:r>
          </w:p>
        </w:tc>
      </w:tr>
      <w:tr w:rsidR="009D4BFF" w14:paraId="3A6AF39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9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9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4</w:t>
            </w:r>
          </w:p>
        </w:tc>
      </w:tr>
      <w:tr w:rsidR="009D4BFF" w14:paraId="3A6AF3A6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A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5</w:t>
            </w:r>
          </w:p>
        </w:tc>
      </w:tr>
      <w:tr w:rsidR="009D4BFF" w14:paraId="3A6AF3A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A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6</w:t>
            </w:r>
          </w:p>
        </w:tc>
      </w:tr>
      <w:tr w:rsidR="009D4BFF" w14:paraId="3A6AF3B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A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B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7</w:t>
            </w:r>
          </w:p>
        </w:tc>
      </w:tr>
      <w:tr w:rsidR="009D4BFF" w14:paraId="3A6AF3B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lastRenderedPageBreak/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B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8</w:t>
            </w:r>
          </w:p>
        </w:tc>
      </w:tr>
      <w:tr w:rsidR="009D4BFF" w14:paraId="3A6AF3C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B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C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9</w:t>
            </w:r>
          </w:p>
        </w:tc>
      </w:tr>
      <w:tr w:rsidR="009D4BFF" w14:paraId="3A6AF3C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C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0</w:t>
            </w:r>
          </w:p>
        </w:tc>
      </w:tr>
      <w:tr w:rsidR="009D4BFF" w14:paraId="3A6AF3D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C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C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1</w:t>
            </w:r>
          </w:p>
        </w:tc>
      </w:tr>
      <w:tr w:rsidR="009D4BFF" w14:paraId="3A6AF3D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D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2</w:t>
            </w:r>
          </w:p>
        </w:tc>
      </w:tr>
      <w:tr w:rsidR="009D4BFF" w14:paraId="3A6AF3D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D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3</w:t>
            </w:r>
          </w:p>
        </w:tc>
      </w:tr>
      <w:tr w:rsidR="009D4BFF" w14:paraId="3A6AF3E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D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E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4</w:t>
            </w:r>
          </w:p>
        </w:tc>
      </w:tr>
      <w:tr w:rsidR="009D4BFF" w14:paraId="3A6AF3E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E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5</w:t>
            </w:r>
          </w:p>
        </w:tc>
      </w:tr>
      <w:tr w:rsidR="009D4BFF" w14:paraId="3A6AF3F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E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F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6</w:t>
            </w:r>
          </w:p>
        </w:tc>
      </w:tr>
      <w:tr w:rsidR="009D4BFF" w14:paraId="3A6AF3FA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3F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7</w:t>
            </w:r>
          </w:p>
        </w:tc>
      </w:tr>
      <w:tr w:rsidR="009D4BFF" w14:paraId="3A6AF40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3F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0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8</w:t>
            </w:r>
          </w:p>
        </w:tc>
      </w:tr>
      <w:tr w:rsidR="009D4BFF" w14:paraId="3A6AF408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0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9</w:t>
            </w:r>
          </w:p>
        </w:tc>
      </w:tr>
      <w:tr w:rsidR="009D4BFF" w14:paraId="3A6AF40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0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0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0</w:t>
            </w:r>
          </w:p>
        </w:tc>
      </w:tr>
      <w:tr w:rsidR="009D4BFF" w14:paraId="3A6AF416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1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1</w:t>
            </w:r>
          </w:p>
        </w:tc>
      </w:tr>
      <w:tr w:rsidR="009D4BFF" w14:paraId="3A6AF41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1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2</w:t>
            </w:r>
          </w:p>
        </w:tc>
      </w:tr>
      <w:tr w:rsidR="009D4BFF" w14:paraId="3A6AF42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1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2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3</w:t>
            </w:r>
          </w:p>
        </w:tc>
      </w:tr>
      <w:tr w:rsidR="009D4BFF" w14:paraId="3A6AF42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2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4</w:t>
            </w:r>
          </w:p>
        </w:tc>
      </w:tr>
      <w:tr w:rsidR="009D4BFF" w14:paraId="3A6AF43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2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3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5</w:t>
            </w:r>
          </w:p>
        </w:tc>
      </w:tr>
      <w:tr w:rsidR="009D4BFF" w14:paraId="3A6AF43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3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6</w:t>
            </w:r>
          </w:p>
        </w:tc>
      </w:tr>
      <w:tr w:rsidR="009D4BFF" w14:paraId="3A6AF44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3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3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7</w:t>
            </w:r>
          </w:p>
        </w:tc>
      </w:tr>
      <w:tr w:rsidR="009D4BFF" w14:paraId="3A6AF44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4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8</w:t>
            </w:r>
          </w:p>
        </w:tc>
      </w:tr>
      <w:tr w:rsidR="009D4BFF" w14:paraId="3A6AF44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4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9</w:t>
            </w:r>
          </w:p>
        </w:tc>
      </w:tr>
      <w:tr w:rsidR="009D4BFF" w14:paraId="3A6AF45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4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5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0</w:t>
            </w:r>
          </w:p>
        </w:tc>
      </w:tr>
      <w:tr w:rsidR="009D4BFF" w14:paraId="3A6AF45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5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1</w:t>
            </w:r>
          </w:p>
        </w:tc>
      </w:tr>
      <w:tr w:rsidR="009D4BFF" w14:paraId="3A6AF46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5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6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6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6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2</w:t>
            </w:r>
          </w:p>
        </w:tc>
      </w:tr>
    </w:tbl>
    <w:p w14:paraId="3A6AF464" w14:textId="77777777" w:rsidR="009D4BFF" w:rsidRDefault="009D4BFF">
      <w:pPr>
        <w:rPr>
          <w:color w:val="000000"/>
        </w:rPr>
      </w:pPr>
    </w:p>
    <w:p w14:paraId="3A6AF465" w14:textId="77777777" w:rsidR="009D4BFF" w:rsidRDefault="00000000">
      <w:pPr>
        <w:rPr>
          <w:color w:val="000000"/>
        </w:rPr>
      </w:pPr>
      <w:r>
        <w:rPr>
          <w:color w:val="000000"/>
        </w:rPr>
        <w:t>Malware to Vulnerabilities</w:t>
      </w:r>
    </w:p>
    <w:p w14:paraId="3A6AF466" w14:textId="77777777" w:rsidR="009D4BFF" w:rsidRDefault="009D4BFF">
      <w:pPr>
        <w:rPr>
          <w:color w:val="000000"/>
        </w:rPr>
      </w:pPr>
    </w:p>
    <w:tbl>
      <w:tblPr>
        <w:tblW w:w="5000" w:type="pct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45"/>
        <w:gridCol w:w="1605"/>
        <w:gridCol w:w="1993"/>
        <w:gridCol w:w="1693"/>
        <w:gridCol w:w="1358"/>
        <w:gridCol w:w="1872"/>
      </w:tblGrid>
      <w:tr w:rsidR="009D4BFF" w14:paraId="3A6AF46D" w14:textId="77777777">
        <w:tc>
          <w:tcPr>
            <w:tcW w:w="14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46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Architecture</w:t>
            </w:r>
          </w:p>
        </w:tc>
        <w:tc>
          <w:tcPr>
            <w:tcW w:w="16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46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ransfer Type</w:t>
            </w:r>
          </w:p>
        </w:tc>
        <w:tc>
          <w:tcPr>
            <w:tcW w:w="19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46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Validation</w:t>
            </w:r>
          </w:p>
        </w:tc>
        <w:tc>
          <w:tcPr>
            <w:tcW w:w="1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46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Regularization</w:t>
            </w:r>
          </w:p>
        </w:tc>
        <w:tc>
          <w:tcPr>
            <w:tcW w:w="13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A6AF46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Embedding</w:t>
            </w:r>
          </w:p>
        </w:tc>
        <w:tc>
          <w:tcPr>
            <w:tcW w:w="18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6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ID</w:t>
            </w:r>
          </w:p>
        </w:tc>
      </w:tr>
      <w:tr w:rsidR="009D4BFF" w14:paraId="3A6AF47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6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6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7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9D4BFF" w14:paraId="3A6AF47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7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9D4BFF" w14:paraId="3A6AF48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7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8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9D4BFF" w14:paraId="3A6AF48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8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9D4BFF" w14:paraId="3A6AF49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8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8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</w:tr>
      <w:tr w:rsidR="009D4BFF" w14:paraId="3A6AF49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9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9D4BFF" w14:paraId="3A6AF49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lastRenderedPageBreak/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9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</w:tr>
      <w:tr w:rsidR="009D4BFF" w14:paraId="3A6AF4A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9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A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</w:tr>
      <w:tr w:rsidR="009D4BFF" w14:paraId="3A6AF4A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A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</w:tr>
      <w:tr w:rsidR="009D4BFF" w14:paraId="3A6AF4B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A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B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  <w:tr w:rsidR="009D4BFF" w14:paraId="3A6AF4BA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B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</w:tr>
      <w:tr w:rsidR="009D4BFF" w14:paraId="3A6AF4C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B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C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</w:tr>
      <w:tr w:rsidR="009D4BFF" w14:paraId="3A6AF4C8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C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3</w:t>
            </w:r>
          </w:p>
        </w:tc>
      </w:tr>
      <w:tr w:rsidR="009D4BFF" w14:paraId="3A6AF4C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C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C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</w:tr>
      <w:tr w:rsidR="009D4BFF" w14:paraId="3A6AF4D6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D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</w:tr>
      <w:tr w:rsidR="009D4BFF" w14:paraId="3A6AF4D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D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</w:tr>
      <w:tr w:rsidR="009D4BFF" w14:paraId="3A6AF4E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D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E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7</w:t>
            </w:r>
          </w:p>
        </w:tc>
      </w:tr>
      <w:tr w:rsidR="009D4BFF" w14:paraId="3A6AF4E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E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8</w:t>
            </w:r>
          </w:p>
        </w:tc>
      </w:tr>
      <w:tr w:rsidR="009D4BFF" w14:paraId="3A6AF4F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E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F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9</w:t>
            </w:r>
          </w:p>
        </w:tc>
      </w:tr>
      <w:tr w:rsidR="009D4BFF" w14:paraId="3A6AF4F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F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</w:tr>
      <w:tr w:rsidR="009D4BFF" w14:paraId="3A6AF50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4F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4F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</w:tr>
      <w:tr w:rsidR="009D4BFF" w14:paraId="3A6AF50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0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2</w:t>
            </w:r>
          </w:p>
        </w:tc>
      </w:tr>
      <w:tr w:rsidR="009D4BFF" w14:paraId="3A6AF50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0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3</w:t>
            </w:r>
          </w:p>
        </w:tc>
      </w:tr>
      <w:tr w:rsidR="009D4BFF" w14:paraId="3A6AF51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0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1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4</w:t>
            </w:r>
          </w:p>
        </w:tc>
      </w:tr>
      <w:tr w:rsidR="009D4BFF" w14:paraId="3A6AF51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1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5</w:t>
            </w:r>
          </w:p>
        </w:tc>
      </w:tr>
      <w:tr w:rsidR="009D4BFF" w14:paraId="3A6AF52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1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2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6</w:t>
            </w:r>
          </w:p>
        </w:tc>
      </w:tr>
      <w:tr w:rsidR="009D4BFF" w14:paraId="3A6AF52A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2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7</w:t>
            </w:r>
          </w:p>
        </w:tc>
      </w:tr>
      <w:tr w:rsidR="009D4BFF" w14:paraId="3A6AF53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2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3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8</w:t>
            </w:r>
          </w:p>
        </w:tc>
      </w:tr>
      <w:tr w:rsidR="009D4BFF" w14:paraId="3A6AF538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3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29</w:t>
            </w:r>
          </w:p>
        </w:tc>
      </w:tr>
      <w:tr w:rsidR="009D4BFF" w14:paraId="3A6AF53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3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3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9D4BFF" w14:paraId="3A6AF546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4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1</w:t>
            </w:r>
          </w:p>
        </w:tc>
      </w:tr>
      <w:tr w:rsidR="009D4BFF" w14:paraId="3A6AF54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4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</w:tr>
      <w:tr w:rsidR="009D4BFF" w14:paraId="3A6AF55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4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5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3</w:t>
            </w:r>
          </w:p>
        </w:tc>
      </w:tr>
      <w:tr w:rsidR="009D4BFF" w14:paraId="3A6AF55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5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4</w:t>
            </w:r>
          </w:p>
        </w:tc>
      </w:tr>
      <w:tr w:rsidR="009D4BFF" w14:paraId="3A6AF56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5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6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5</w:t>
            </w:r>
          </w:p>
        </w:tc>
      </w:tr>
      <w:tr w:rsidR="009D4BFF" w14:paraId="3A6AF56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tfidf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6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6</w:t>
            </w:r>
          </w:p>
        </w:tc>
      </w:tr>
      <w:tr w:rsidR="009D4BFF" w14:paraId="3A6AF57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6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6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7</w:t>
            </w:r>
          </w:p>
        </w:tc>
      </w:tr>
      <w:tr w:rsidR="009D4BFF" w14:paraId="3A6AF57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7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8</w:t>
            </w:r>
          </w:p>
        </w:tc>
      </w:tr>
      <w:tr w:rsidR="009D4BFF" w14:paraId="3A6AF57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7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39</w:t>
            </w:r>
          </w:p>
        </w:tc>
      </w:tr>
      <w:tr w:rsidR="009D4BFF" w14:paraId="3A6AF58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7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8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0</w:t>
            </w:r>
          </w:p>
        </w:tc>
      </w:tr>
      <w:tr w:rsidR="009D4BFF" w14:paraId="3A6AF58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8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1</w:t>
            </w:r>
          </w:p>
        </w:tc>
      </w:tr>
      <w:tr w:rsidR="009D4BFF" w14:paraId="3A6AF59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lastRenderedPageBreak/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8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9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2</w:t>
            </w:r>
          </w:p>
        </w:tc>
      </w:tr>
      <w:tr w:rsidR="009D4BFF" w14:paraId="3A6AF59A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9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3</w:t>
            </w:r>
          </w:p>
        </w:tc>
      </w:tr>
      <w:tr w:rsidR="009D4BFF" w14:paraId="3A6AF5A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9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A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4</w:t>
            </w:r>
          </w:p>
        </w:tc>
      </w:tr>
      <w:tr w:rsidR="009D4BFF" w14:paraId="3A6AF5A8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A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5</w:t>
            </w:r>
          </w:p>
        </w:tc>
      </w:tr>
      <w:tr w:rsidR="009D4BFF" w14:paraId="3A6AF5A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A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A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6</w:t>
            </w:r>
          </w:p>
        </w:tc>
      </w:tr>
      <w:tr w:rsidR="009D4BFF" w14:paraId="3A6AF5B6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B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7</w:t>
            </w:r>
          </w:p>
        </w:tc>
      </w:tr>
      <w:tr w:rsidR="009D4BFF" w14:paraId="3A6AF5B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B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8</w:t>
            </w:r>
          </w:p>
        </w:tc>
      </w:tr>
      <w:tr w:rsidR="009D4BFF" w14:paraId="3A6AF5C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B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C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49</w:t>
            </w:r>
          </w:p>
        </w:tc>
      </w:tr>
      <w:tr w:rsidR="009D4BFF" w14:paraId="3A6AF5C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C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0</w:t>
            </w:r>
          </w:p>
        </w:tc>
      </w:tr>
      <w:tr w:rsidR="009D4BFF" w14:paraId="3A6AF5D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C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D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1</w:t>
            </w:r>
          </w:p>
        </w:tc>
      </w:tr>
      <w:tr w:rsidR="009D4BFF" w14:paraId="3A6AF5D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D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2</w:t>
            </w:r>
          </w:p>
        </w:tc>
      </w:tr>
      <w:tr w:rsidR="009D4BFF" w14:paraId="3A6AF5E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D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D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3</w:t>
            </w:r>
          </w:p>
        </w:tc>
      </w:tr>
      <w:tr w:rsidR="009D4BFF" w14:paraId="3A6AF5E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E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4</w:t>
            </w:r>
          </w:p>
        </w:tc>
      </w:tr>
      <w:tr w:rsidR="009D4BFF" w14:paraId="3A6AF5E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E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5</w:t>
            </w:r>
          </w:p>
        </w:tc>
      </w:tr>
      <w:tr w:rsidR="009D4BFF" w14:paraId="3A6AF5F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E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F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6</w:t>
            </w:r>
          </w:p>
        </w:tc>
      </w:tr>
      <w:tr w:rsidR="009D4BFF" w14:paraId="3A6AF5FC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5F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7</w:t>
            </w:r>
          </w:p>
        </w:tc>
      </w:tr>
      <w:tr w:rsidR="009D4BFF" w14:paraId="3A6AF603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5F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0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8</w:t>
            </w:r>
          </w:p>
        </w:tc>
      </w:tr>
      <w:tr w:rsidR="009D4BFF" w14:paraId="3A6AF60A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0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59</w:t>
            </w:r>
          </w:p>
        </w:tc>
      </w:tr>
      <w:tr w:rsidR="009D4BFF" w14:paraId="3A6AF611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eedforward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0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1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0</w:t>
            </w:r>
          </w:p>
        </w:tc>
      </w:tr>
      <w:tr w:rsidR="009D4BFF" w14:paraId="3A6AF618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1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1</w:t>
            </w:r>
          </w:p>
        </w:tc>
      </w:tr>
      <w:tr w:rsidR="009D4BFF" w14:paraId="3A6AF61F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1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1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2</w:t>
            </w:r>
          </w:p>
        </w:tc>
      </w:tr>
      <w:tr w:rsidR="009D4BFF" w14:paraId="3A6AF626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2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3</w:t>
            </w:r>
          </w:p>
        </w:tc>
      </w:tr>
      <w:tr w:rsidR="009D4BFF" w14:paraId="3A6AF62D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2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4</w:t>
            </w:r>
          </w:p>
        </w:tc>
      </w:tr>
      <w:tr w:rsidR="009D4BFF" w14:paraId="3A6AF634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2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3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5</w:t>
            </w:r>
          </w:p>
        </w:tc>
      </w:tr>
      <w:tr w:rsidR="009D4BFF" w14:paraId="3A6AF63B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CNN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3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6</w:t>
            </w:r>
          </w:p>
        </w:tc>
      </w:tr>
      <w:tr w:rsidR="009D4BFF" w14:paraId="3A6AF642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3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4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7</w:t>
            </w:r>
          </w:p>
        </w:tc>
      </w:tr>
      <w:tr w:rsidR="009D4BFF" w14:paraId="3A6AF649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7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4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8</w:t>
            </w:r>
          </w:p>
        </w:tc>
      </w:tr>
      <w:tr w:rsidR="009D4BFF" w14:paraId="3A6AF650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4E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4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69</w:t>
            </w:r>
          </w:p>
        </w:tc>
      </w:tr>
      <w:tr w:rsidR="009D4BFF" w14:paraId="3A6AF657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5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56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0</w:t>
            </w:r>
          </w:p>
        </w:tc>
      </w:tr>
      <w:tr w:rsidR="009D4BFF" w14:paraId="3A6AF65E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8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9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A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B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Batchnorm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C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5D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1</w:t>
            </w:r>
          </w:p>
        </w:tc>
      </w:tr>
      <w:tr w:rsidR="009D4BFF" w14:paraId="3A6AF665" w14:textId="77777777">
        <w:tc>
          <w:tcPr>
            <w:tcW w:w="144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5F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LSTM</w:t>
            </w:r>
          </w:p>
        </w:tc>
        <w:tc>
          <w:tcPr>
            <w:tcW w:w="1606" w:type="dxa"/>
            <w:tcBorders>
              <w:left w:val="single" w:sz="2" w:space="0" w:color="000000"/>
              <w:bottom w:val="single" w:sz="2" w:space="0" w:color="000000"/>
            </w:tcBorders>
          </w:tcPr>
          <w:p w14:paraId="3A6AF660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No Freezing</w:t>
            </w:r>
          </w:p>
        </w:tc>
        <w:tc>
          <w:tcPr>
            <w:tcW w:w="19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61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10-fold validation</w:t>
            </w:r>
          </w:p>
        </w:tc>
        <w:tc>
          <w:tcPr>
            <w:tcW w:w="1694" w:type="dxa"/>
            <w:tcBorders>
              <w:left w:val="single" w:sz="2" w:space="0" w:color="000000"/>
              <w:bottom w:val="single" w:sz="2" w:space="0" w:color="000000"/>
            </w:tcBorders>
          </w:tcPr>
          <w:p w14:paraId="3A6AF662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ropout</w:t>
            </w:r>
          </w:p>
        </w:tc>
        <w:tc>
          <w:tcPr>
            <w:tcW w:w="1359" w:type="dxa"/>
            <w:tcBorders>
              <w:left w:val="single" w:sz="2" w:space="0" w:color="000000"/>
              <w:bottom w:val="single" w:sz="2" w:space="0" w:color="000000"/>
            </w:tcBorders>
          </w:tcPr>
          <w:p w14:paraId="3A6AF663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d2v</w:t>
            </w:r>
          </w:p>
        </w:tc>
        <w:tc>
          <w:tcPr>
            <w:tcW w:w="187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6AF664" w14:textId="77777777" w:rsidR="009D4BFF" w:rsidRDefault="00000000">
            <w:pPr>
              <w:pStyle w:val="a1"/>
              <w:rPr>
                <w:color w:val="000000"/>
              </w:rPr>
            </w:pPr>
            <w:r>
              <w:rPr>
                <w:color w:val="000000"/>
              </w:rPr>
              <w:t>72</w:t>
            </w:r>
          </w:p>
        </w:tc>
      </w:tr>
    </w:tbl>
    <w:p w14:paraId="3A6AF666" w14:textId="77777777" w:rsidR="009D4BFF" w:rsidRDefault="009D4BFF">
      <w:pPr>
        <w:rPr>
          <w:color w:val="000000"/>
        </w:rPr>
      </w:pPr>
    </w:p>
    <w:sectPr w:rsidR="009D4BFF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MzY0MjIxMTIzNzRU0lEKTi0uzszPAykwrAUAv+XMmiwAAAA="/>
  </w:docVars>
  <w:rsids>
    <w:rsidRoot w:val="009D4BFF"/>
    <w:rsid w:val="000D2E87"/>
    <w:rsid w:val="00125462"/>
    <w:rsid w:val="00144F80"/>
    <w:rsid w:val="00221A75"/>
    <w:rsid w:val="003512D0"/>
    <w:rsid w:val="003B0590"/>
    <w:rsid w:val="0050158F"/>
    <w:rsid w:val="005016B4"/>
    <w:rsid w:val="009D4BFF"/>
    <w:rsid w:val="00A0281E"/>
    <w:rsid w:val="00B07050"/>
    <w:rsid w:val="00C57C8C"/>
    <w:rsid w:val="00DC32DC"/>
    <w:rsid w:val="00EA06A3"/>
    <w:rsid w:val="00EC5B58"/>
    <w:rsid w:val="00F2047A"/>
    <w:rsid w:val="00F5306D"/>
    <w:rsid w:val="00F6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AF09F"/>
  <w15:docId w15:val="{EEF69D3C-C957-4E7D-8C20-6DAFE250E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ru-RU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Заголовок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a0">
    <w:name w:val="Указатель"/>
    <w:basedOn w:val="Normal"/>
    <w:qFormat/>
    <w:pPr>
      <w:suppressLineNumbers/>
    </w:pPr>
    <w:rPr>
      <w:lang/>
    </w:rPr>
  </w:style>
  <w:style w:type="paragraph" w:customStyle="1" w:styleId="a1">
    <w:name w:val="Содержимое таблицы"/>
    <w:basedOn w:val="Normal"/>
    <w:qFormat/>
    <w:pPr>
      <w:suppressLineNumbers/>
    </w:pPr>
  </w:style>
  <w:style w:type="paragraph" w:customStyle="1" w:styleId="a2">
    <w:name w:val="Заголовок таблицы"/>
    <w:basedOn w:val="a1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4</TotalTime>
  <Pages>7</Pages>
  <Words>1751</Words>
  <Characters>9984</Characters>
  <Application>Microsoft Office Word</Application>
  <DocSecurity>0</DocSecurity>
  <Lines>83</Lines>
  <Paragraphs>23</Paragraphs>
  <ScaleCrop>false</ScaleCrop>
  <Company/>
  <LinksUpToDate>false</LinksUpToDate>
  <CharactersWithSpaces>1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David Opitz</cp:lastModifiedBy>
  <cp:revision>18</cp:revision>
  <dcterms:created xsi:type="dcterms:W3CDTF">2022-07-19T13:53:00Z</dcterms:created>
  <dcterms:modified xsi:type="dcterms:W3CDTF">2022-08-09T18:34:00Z</dcterms:modified>
  <dc:language>ru-RU</dc:language>
</cp:coreProperties>
</file>